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5E343B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C3675F" wp14:editId="4B614A34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C3675F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" fillcolor="#c6dac8 [1300]" strokecolor="#f2f2f2 [3041]" strokeweight="3pt">
                <v:shadow on="t" color="#3c7382 [1606]" opacity=".5" offset="1pt"/>
                <v:textbox>
                  <w:txbxContent>
                    <w:p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:rsidR="002B7F86" w:rsidRPr="005E343B" w:rsidRDefault="003F5DFF" w:rsidP="004467B2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Painter</w:t>
      </w: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3F5DFF" w:rsidRDefault="002B7F86" w:rsidP="003F5DF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F5DF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3F5DFF" w:rsidRDefault="002B7F86" w:rsidP="003F5DF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F5DF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3F5DF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3F5DF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3F5DF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3F5DFF" w:rsidRDefault="002B7F86" w:rsidP="003F5DF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3F5DFF" w:rsidRDefault="002B7F86" w:rsidP="003F5DF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F5DF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3F5DFF" w:rsidRDefault="003F5DFF" w:rsidP="003F5DF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F5DFF">
        <w:rPr>
          <w:rFonts w:ascii="Arial" w:hAnsi="Arial" w:cs="Arial"/>
          <w:color w:val="000000" w:themeColor="text1"/>
          <w:sz w:val="24"/>
          <w:szCs w:val="24"/>
        </w:rPr>
        <w:t xml:space="preserve">In response to your job ad advertised in the *** for the post of a new painter, I am writing this letter. As per my knowledge, *** has been a pioneer in construction and maintenance and is a leader in the property management sector, and this is one quality I have always admired and wanted to work for. I believe that my experience and ability to paint and renovate the look of buildings will make me the ideal fit for this role. </w:t>
      </w:r>
    </w:p>
    <w:p w:rsidR="003F5DFF" w:rsidRDefault="003F5DFF" w:rsidP="003F5DF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F5DFF">
        <w:rPr>
          <w:rFonts w:ascii="Arial" w:hAnsi="Arial" w:cs="Arial"/>
          <w:color w:val="000000" w:themeColor="text1"/>
          <w:sz w:val="24"/>
          <w:szCs w:val="24"/>
        </w:rPr>
        <w:t>Over the years, I have worked at *** developing my painting and interior designing skills. In various roles, I was accountable for painting walls, and glasses, creating signature walls, scaffolding, etc. Throughout my career, I have always given priority to creating a clean and neat job irrespective of the size of the project.</w:t>
      </w:r>
    </w:p>
    <w:p w:rsidR="003F5DFF" w:rsidRPr="003F5DFF" w:rsidRDefault="003F5DFF" w:rsidP="003F5DF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F5DFF">
        <w:rPr>
          <w:rFonts w:ascii="Arial" w:hAnsi="Arial" w:cs="Arial"/>
          <w:color w:val="000000" w:themeColor="text1"/>
          <w:sz w:val="24"/>
          <w:szCs w:val="24"/>
        </w:rPr>
        <w:t>Having said this, I would like to present below some of the highlights of my qualifications:</w:t>
      </w:r>
    </w:p>
    <w:p w:rsidR="003F5DFF" w:rsidRPr="003F5DFF" w:rsidRDefault="003F5DFF" w:rsidP="003F5DFF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3F5DFF">
        <w:rPr>
          <w:rFonts w:ascii="Arial" w:hAnsi="Arial" w:cs="Arial"/>
          <w:color w:val="000000" w:themeColor="text1"/>
          <w:sz w:val="24"/>
          <w:szCs w:val="24"/>
        </w:rPr>
        <w:t>Accumulating in-depth expertise and proficiency in varied painting techniques.</w:t>
      </w:r>
    </w:p>
    <w:p w:rsidR="003F5DFF" w:rsidRPr="003F5DFF" w:rsidRDefault="003F5DFF" w:rsidP="003F5DFF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3F5DFF">
        <w:rPr>
          <w:rFonts w:ascii="Arial" w:hAnsi="Arial" w:cs="Arial"/>
          <w:color w:val="000000" w:themeColor="text1"/>
          <w:sz w:val="24"/>
          <w:szCs w:val="24"/>
        </w:rPr>
        <w:t>Excelled in painting both indoor and outdoor walls and used a wide range of tools.</w:t>
      </w:r>
    </w:p>
    <w:p w:rsidR="003F5DFF" w:rsidRPr="003F5DFF" w:rsidRDefault="003F5DFF" w:rsidP="003F5DFF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3F5DFF">
        <w:rPr>
          <w:rFonts w:ascii="Arial" w:hAnsi="Arial" w:cs="Arial"/>
          <w:color w:val="000000" w:themeColor="text1"/>
          <w:sz w:val="24"/>
          <w:szCs w:val="24"/>
        </w:rPr>
        <w:t>Picked up and cleaned all work areas every day. Also, I always aspire to reduce the mess caused, which will eventually contribute to elevating customer satisfaction.</w:t>
      </w:r>
    </w:p>
    <w:p w:rsidR="003F5DFF" w:rsidRPr="003F5DFF" w:rsidRDefault="003F5DFF" w:rsidP="003F5DFF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3F5DFF">
        <w:rPr>
          <w:rFonts w:ascii="Arial" w:hAnsi="Arial" w:cs="Arial"/>
          <w:color w:val="000000" w:themeColor="text1"/>
          <w:sz w:val="24"/>
          <w:szCs w:val="24"/>
        </w:rPr>
        <w:t>Worked an average of 3 sites per day as a painter with **** yet delivered all projects on time.</w:t>
      </w:r>
    </w:p>
    <w:p w:rsidR="003F5DFF" w:rsidRPr="003F5DFF" w:rsidRDefault="003F5DFF" w:rsidP="003F5DFF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3F5DFF">
        <w:rPr>
          <w:rFonts w:ascii="Arial" w:hAnsi="Arial" w:cs="Arial"/>
          <w:color w:val="000000" w:themeColor="text1"/>
          <w:sz w:val="24"/>
          <w:szCs w:val="24"/>
        </w:rPr>
        <w:t>Chosen to educate and train new crew members due to outstanding administration skills and high-precision painting techniques.</w:t>
      </w:r>
    </w:p>
    <w:p w:rsidR="003F5DFF" w:rsidRPr="003F5DFF" w:rsidRDefault="003F5DFF" w:rsidP="003F5DFF">
      <w:pPr>
        <w:rPr>
          <w:rFonts w:ascii="Arial" w:hAnsi="Arial" w:cs="Arial"/>
          <w:color w:val="000000" w:themeColor="text1"/>
          <w:sz w:val="24"/>
          <w:szCs w:val="24"/>
        </w:rPr>
      </w:pPr>
      <w:r w:rsidRPr="003F5DFF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:rsidR="003F5DFF" w:rsidRDefault="003F5DFF" w:rsidP="003F5DFF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3F5DFF">
        <w:rPr>
          <w:rFonts w:ascii="Arial" w:hAnsi="Arial" w:cs="Arial"/>
          <w:color w:val="000000" w:themeColor="text1"/>
          <w:sz w:val="24"/>
          <w:szCs w:val="24"/>
        </w:rPr>
        <w:t>My proven ability to create pleasing colour combinations, along with my solid skills in painting will contribute immensely to the success of ***. Looking forward to speaking with you soon.</w:t>
      </w:r>
    </w:p>
    <w:p w:rsidR="003F5DFF" w:rsidRDefault="003F5DFF" w:rsidP="003F5DFF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</w:p>
    <w:p w:rsidR="003F5DFF" w:rsidRDefault="003F5DFF" w:rsidP="003F5DFF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3F5DFF">
        <w:rPr>
          <w:rFonts w:ascii="Arial" w:hAnsi="Arial" w:cs="Arial"/>
          <w:color w:val="000000" w:themeColor="text1"/>
          <w:sz w:val="24"/>
          <w:szCs w:val="24"/>
        </w:rPr>
        <w:t>Thank you for your time and consideration.</w:t>
      </w:r>
    </w:p>
    <w:p w:rsidR="003F5DFF" w:rsidRDefault="003F5DFF" w:rsidP="003F5DFF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</w:p>
    <w:p w:rsidR="003F5DFF" w:rsidRPr="003F5DFF" w:rsidRDefault="003F5DFF" w:rsidP="003F5DFF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3F5DFF">
        <w:rPr>
          <w:rFonts w:ascii="Arial" w:hAnsi="Arial" w:cs="Arial"/>
          <w:color w:val="000000" w:themeColor="text1"/>
          <w:sz w:val="24"/>
          <w:szCs w:val="24"/>
        </w:rPr>
        <w:t xml:space="preserve">Sincerely, </w:t>
      </w:r>
    </w:p>
    <w:p w:rsidR="003F5DFF" w:rsidRDefault="003F5DFF" w:rsidP="003F5DFF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3F5DFF">
        <w:rPr>
          <w:rFonts w:ascii="Arial" w:hAnsi="Arial" w:cs="Arial"/>
          <w:color w:val="000000" w:themeColor="text1"/>
          <w:sz w:val="24"/>
          <w:szCs w:val="24"/>
        </w:rPr>
        <w:t>[Your Name]</w:t>
      </w:r>
    </w:p>
    <w:p w:rsidR="003F5DFF" w:rsidRDefault="003F5DFF" w:rsidP="003F5DFF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</w:p>
    <w:p w:rsidR="003F5DFF" w:rsidRPr="003F5DFF" w:rsidRDefault="003F5DFF" w:rsidP="003F5DFF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bookmarkStart w:id="0" w:name="_GoBack"/>
      <w:bookmarkEnd w:id="0"/>
    </w:p>
    <w:p w:rsidR="00DF38A7" w:rsidRPr="00DF38A7" w:rsidRDefault="00DF38A7" w:rsidP="00DF38A7">
      <w:pPr>
        <w:rPr>
          <w:lang w:val="en-US"/>
        </w:rPr>
      </w:pPr>
    </w:p>
    <w:p w:rsidR="00DF38A7" w:rsidRDefault="00BE1DBD" w:rsidP="00DF38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67278C71" wp14:editId="7343C39C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2602" w:rsidRPr="00BE1DBD" w:rsidRDefault="00DF38A7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BE1DBD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4AED" w:rsidRDefault="00C44AED" w:rsidP="001E7709">
      <w:r>
        <w:separator/>
      </w:r>
    </w:p>
  </w:endnote>
  <w:endnote w:type="continuationSeparator" w:id="0">
    <w:p w:rsidR="00C44AED" w:rsidRDefault="00C44AED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4AED" w:rsidRDefault="00C44AED" w:rsidP="001E7709">
      <w:r>
        <w:separator/>
      </w:r>
    </w:p>
  </w:footnote>
  <w:footnote w:type="continuationSeparator" w:id="0">
    <w:p w:rsidR="00C44AED" w:rsidRDefault="00C44AED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6A54A4"/>
    <w:multiLevelType w:val="hybridMultilevel"/>
    <w:tmpl w:val="29B09EE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10D795F"/>
    <w:multiLevelType w:val="multilevel"/>
    <w:tmpl w:val="1D3253F0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0"/>
  </w:num>
  <w:num w:numId="5">
    <w:abstractNumId w:val="6"/>
  </w:num>
  <w:num w:numId="6">
    <w:abstractNumId w:val="7"/>
  </w:num>
  <w:num w:numId="7">
    <w:abstractNumId w:val="9"/>
  </w:num>
  <w:num w:numId="8">
    <w:abstractNumId w:val="8"/>
  </w:num>
  <w:num w:numId="9">
    <w:abstractNumId w:val="4"/>
  </w:num>
  <w:num w:numId="10">
    <w:abstractNumId w:val="5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4AAA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3F5DFF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44AED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BA5FB5-81D5-4579-9CE3-6939938A66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6</Words>
  <Characters>1688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981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inter Cover Letter Sample</dc:title>
  <dc:subject>Create your Cover Letter using Free Painter Cover Letter Sample Template</dc:subject>
  <dc:creator>Qwikresume.com</dc:creator>
  <dcterms:created xsi:type="dcterms:W3CDTF">2022-09-17T10:48:00Z</dcterms:created>
  <dcterms:modified xsi:type="dcterms:W3CDTF">2022-09-17T10:48:00Z</dcterms:modified>
  <cp:category>Construction</cp:category>
</cp:coreProperties>
</file>